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forceout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สิ่งเดียวที่นายได้รับคำชม - 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พอเถอะ พอร์โคใครๆ ก็เกลียดเกาะนั่นทั้ง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ไปไหนเหริไหฟกกหฟกไปไหนไปไหนไปไนหไปไหนไปไหรไปไหนไปไหนไปไหนถึงต้องอยู่ในเขตกักกันที่ล้อมไปด้วยกำแพงเพราะเรามีเลือดปีศาจไหลเวียนอยู่ในตัว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พวกนายรู้หรือยังอีกไม่กี่ปีพวกเขาจะโจมตีเกาะพาราดีนะสำเร็จ!ในที่สุดก็จะได้เป็นชาวมาร์เลย์า่ดฟาทหฟทดาดฟนรทกหสรถึงต้องอยู่ในเขตกักกันที่ล้อมไปด้วยกำแพงเพราะเรามีเลือดปีศาจไหลเวียนอยู่ในตัว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พวกนายรู้หรือยังอีกไม่กี่ปีพวกเขาจะโจมตีเกาะพาราดีนะสำเร็จ!ในที่สุดก็จะได้เป็นชาวมาร์เลย์ว่าไงนะจุดแข็งของนายคืออะไรล่ะความแม่นยำเหรอหรือว่าศิลปะการต่อสู้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ไอ้เวรนี่!อย่าพูดบ้าๆ นะเว้ย!ใครๆ ก็เกลียดเกาะนั่นทั้งนั้นแหละแกน่ะอยู่คนเดียวไป 13 ปีเถอะร้องไห้เสร็จแล้วตามมานะถ้ามาช้า เดี๋ยวฉันโดนกัปตันด่าเอาลุกขึ้นเถอะ ไรเนอร์มาฉันรอ 13 ปีไม่ไหวหรอกแต่ว่า…อีกอย่าง ฉันคิดว่าความภักดีก็สำคัญเนอะ แอนนี่แต่จะดีเหรอในเมื่อมีเป้าหมายแบบนั้นถ้าลงโทษพวกปีศาจในเกาะพาราดีได้ฉันก็จะช่วยโลกได้เอเรน! อยู่นี่เอง</w:t>
      </w:r>
    </w:p>
    <w:p>
      <w:pPr>
        <w:pStyle w:val="BodyText"/>
      </w:pPr>
      <w:r>
        <w:t xml:space="preserve">[ผ่าพิภพไททัน]♫ คำสาปผลิบานอยู่บนใบหน้าที่มืดมน ♫♫ นี่คือสงครามครั้งสุดท้ายของฉัน ♫♫ นางฟ้ากำลังสนุกกับปีศาจ ♫♫ เด็กๆ กำเงินน้อยนิดและใช้สมองอย่างหนัก ♫</w:t>
      </w:r>
    </w:p>
    <w:p>
      <w:pPr>
        <w:pStyle w:val="BodyText"/>
      </w:pPr>
      <w:r>
        <w:t xml:space="preserve">[ประตูแห่งความหวัง]</w:t>
      </w:r>
    </w:p>
    <w:p>
      <w:pPr>
        <w:pStyle w:val="BodyText"/>
      </w:pPr>
      <w:r>
        <w:t xml:space="preserve">[วิเศษมาก]</w:t>
      </w:r>
    </w:p>
    <w:p>
      <w:pPr>
        <w:pStyle w:val="BodyText"/>
      </w:pPr>
      <w:r>
        <w:t xml:space="preserve">[มีความสามารถรอบด้าน ใช้งานได้หลากหลาย]</w:t>
      </w:r>
    </w:p>
    <w:p>
      <w:pPr>
        <w:pStyle w:val="BodyText"/>
      </w:pPr>
      <w:r>
        <w:t xml:space="preserve">[ทั้งยังมีความคล่องตัวและความอดทนสูง]</w:t>
      </w:r>
    </w:p>
    <w:p>
      <w:pPr>
        <w:pStyle w:val="BodyText"/>
      </w:pPr>
      <w:r>
        <w:t xml:space="preserve">[และยังสามารถเรียกไททันทั่วไป - ในระยะจำกัดได้]</w:t>
      </w:r>
    </w:p>
    <w:p>
      <w:pPr>
        <w:pStyle w:val="BodyText"/>
      </w:pPr>
      <w:r>
        <w:t xml:space="preserve">[เลออนฮาร์ทจึงเหมาะสมที่สุด]</w:t>
      </w:r>
    </w:p>
    <w:p>
      <w:pPr>
        <w:pStyle w:val="BodyText"/>
      </w:pPr>
      <w:r>
        <w:t xml:space="preserve">[ก็สามารถพุ่งชนกำแพงทะลุได้]</w:t>
      </w:r>
    </w:p>
    <w:p>
      <w:pPr>
        <w:pStyle w:val="BodyText"/>
      </w:pPr>
      <w:r>
        <w:t xml:space="preserve">[ไททันที่เป็นดั่งโล่ - ปกป้องมาร์เลย์ตนนี้คือ…]</w:t>
      </w:r>
    </w:p>
    <w:p>
      <w:pPr>
        <w:pStyle w:val="BodyText"/>
      </w:pPr>
      <w:r>
        <w:t xml:space="preserve">[ด้วยขนาดที่เล็ก ทำให้มันคล่องตัวที่สุด]</w:t>
      </w:r>
    </w:p>
    <w:p>
      <w:pPr>
        <w:pStyle w:val="BodyText"/>
      </w:pPr>
      <w:r>
        <w:t xml:space="preserve">[กรามและกรงเล็บอันทรงพลังของมัน - สามารถบดขยี้ได้ทุกสิ่ง]</w:t>
      </w:r>
    </w:p>
    <w:p>
      <w:pPr>
        <w:pStyle w:val="BodyText"/>
      </w:pPr>
      <w:r>
        <w:t xml:space="preserve">[ใครจะคิดว่าไททันที่ขนาดใหญ่ - แท้จริงแล้ว…]</w:t>
      </w:r>
    </w:p>
    <w:p>
      <w:pPr>
        <w:pStyle w:val="BodyText"/>
      </w:pPr>
      <w:r>
        <w:t xml:space="preserve">[สามารถกลายเป็นอาวุธที่สะพรึงกลัว - ด้วยความสามารถในการขว้างของมัน]</w:t>
      </w:r>
    </w:p>
    <w:p>
      <w:pPr>
        <w:pStyle w:val="BodyText"/>
      </w:pPr>
      <w:r>
        <w:t xml:space="preserve">[เหมาะกับภารกิจระยะยาว]</w:t>
      </w:r>
    </w:p>
    <w:p>
      <w:pPr>
        <w:pStyle w:val="BodyText"/>
      </w:pPr>
      <w:r>
        <w:t xml:space="preserve">[เราสามารถให้ยุทโธปกรณ์ที่เหมาะสม]</w:t>
      </w:r>
    </w:p>
    <w:p>
      <w:pPr>
        <w:pStyle w:val="BodyText"/>
      </w:pPr>
      <w:r>
        <w:t xml:space="preserve">[และสุดท้าย ไททันมหึมา]</w:t>
      </w:r>
    </w:p>
    <w:p>
      <w:pPr>
        <w:pStyle w:val="BodyText"/>
      </w:pPr>
      <w:r>
        <w:t xml:space="preserve">[เทพแห่งการทำลายล้าง]จู่ๆ ก็ต้องโดนฆ่าแบบไม่ทันตั้งตัวแน่นอนว่านักรบรุ่นนี้ ดีกว่าพวกรุ่นก่อนฉันไม่คิดว่าเป็นการตัดสินใจที่ดีนะงั้นเหรอทำไมที่โหล่อย่างนายถึงได้รับเลือกล่ะใช้แผนอะไรกันแน่!พอร์คไอ้เลว!ไรเนอร์ขอโทษนะแม่เคยทำงานในค่าย ก่อนที่ผมจะเกิดพ่อกับแม่ คารีน่า บราวน์ ได้เจอกันที่นั่น- ต่อไปนี้เราก็สามารถ… - - อย่าพูดบ้าๆ นะ!ผู้หญิงคนนั้นบอกให้แกมาที่นี่ใช่ไหมหล่อนให้ลูกไปเป็นนักรบเหรอถ้าพวกเขาสืบหาชาติกำเนิดของแก - ครอบครัวฉันต้องจบเห่แน่ไปให้ห่างจากปีศาจเอลเดียอย่างพวกแก!</w:t>
      </w:r>
    </w:p>
    <w:p>
      <w:pPr>
        <w:pStyle w:val="BodyText"/>
      </w:pPr>
      <w:r>
        <w:t xml:space="preserve">[ไรเนอร์]</w:t>
      </w:r>
    </w:p>
    <w:p>
      <w:pPr>
        <w:pStyle w:val="BodyText"/>
      </w:pPr>
      <w:r>
        <w:t xml:space="preserve">[จริงสินะ…]</w:t>
      </w:r>
    </w:p>
    <w:p>
      <w:pPr>
        <w:pStyle w:val="BodyText"/>
      </w:pPr>
      <w:r>
        <w:t xml:space="preserve">[ถึงจะไม่มีพ่อ]</w:t>
      </w:r>
    </w:p>
    <w:p>
      <w:pPr>
        <w:pStyle w:val="BodyText"/>
      </w:pPr>
      <w:r>
        <w:t xml:space="preserve">[และกลายเป็นวีรบุรุษของโลกนี้]เดินทางกลางคืนไปได้ไม่ไกลตามคาดเลยนะพระราชาก็จะไม่ใช้พลังของไททันก่อกำเนิดตอนนี้ยังจะถามทำไมอีกไม่มีทางกลับแล้วพรุ่งนี้เราต้องทำลายกำแพงนั่นลืมไปแล้วเหรอว่าพวกมันทำอะไรไว้บ้างเราเป็นนักรบที่ถูกเลือก - เป็นตัวแทนของโลกเพื่อลงโทษปีศาจร้ายนะความจริงนาย ไม่ได้ถูกเลือกให้เป็นนักรบหรอกฉันพูดชมนาย และทำให้น้องชายฉันดูแย่ขอโทษนะไรเนอร์ ขอโทษ!เบอร์โทลท์แอนนี่เป็นความผิดของฉันทุกคนถูกกินไม่เลวนี่นาครั้งแรกนะเนี่ย ที่ฉันวิ่งแพ้นายโธ่เว้ยมาร์เซลไม่กลับมาอีกแล้วหาตัวกรามแล้วกลับบ้านกันไททันตัวนั้นคงกลับเป็นมนุษย์แล้วไม่ได้!กลับบ้านไม่ได้ถ้านายกลับไปทั้งแบบนี้ คงโดนยึดพลังเกราะคืนแล้วให้นักรบคนต่อไปกินนายซะเราสามคนหนีมา - แล้วคิดว่ามีแต่ฉันที่จะถูกลงโทษงั้นเหรอแน่ใจเหรอว่าพวกเธอจะไม่โดนด้วยไททันของพวกเราตามจับมันไม่ทันหรอกใครจะไปเรียนรู้วิธีใช้พลังไททันได้เร็ว…ถ้าไม่มีพลังไททันก่อกำเนิด เราก็กลับบ้านไม่ได้ทำไมกันแต่นี่นายยังกล้าข่มขู่เรา - เพื่อปกป้องตัวเองอีกงั้นเหรอนายต้องอธิบายเรื่องนี้กับมากัธ</w:t>
      </w:r>
      <w:r>
        <w:t xml:space="preserve">“</w:t>
      </w:r>
      <w:r>
        <w:t xml:space="preserve">นักรบผู้ถูกเลือก</w:t>
      </w:r>
      <w:r>
        <w:t xml:space="preserve">”</w:t>
      </w:r>
      <w:r>
        <w:t xml:space="preserve"> </w:t>
      </w:r>
      <w:r>
        <w:t xml:space="preserve">เหรอมาร์เลย์ เอลเดีย มีแต่พวกขี้โกหก!ถ้ารู้สึกผิดก็ตายไปซะ!รับบาปทั้งหมดและตายไปซะ!ฉันจะเป็นมาร์เซลให้เองพอทีเถ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forceout bp</dc:title>
  <dc:creator/>
  <cp:keywords/>
  <dcterms:created xsi:type="dcterms:W3CDTF">2021-03-23T07:28:28Z</dcterms:created>
  <dcterms:modified xsi:type="dcterms:W3CDTF">2021-03-23T07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ีนาคม 2564 เวลา 13.22 น.</vt:lpwstr>
  </property>
  <property fmtid="{D5CDD505-2E9C-101B-9397-08002B2CF9AE}" pid="3" name="subtitle">
    <vt:lpwstr/>
  </property>
</Properties>
</file>